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ações</w:t>
      </w:r>
      <w:r>
        <w:t xml:space="preserve"> </w:t>
      </w:r>
      <w:r>
        <w:t xml:space="preserve">e</w:t>
      </w:r>
      <w:r>
        <w:t xml:space="preserve"> </w:t>
      </w:r>
      <w:r>
        <w:t xml:space="preserve">vacinação</w:t>
      </w:r>
    </w:p>
    <w:p>
      <w:pPr>
        <w:pStyle w:val="Author"/>
      </w:pPr>
      <w:r>
        <w:t xml:space="preserve">Raphael</w:t>
      </w:r>
      <w:r>
        <w:t xml:space="preserve"> </w:t>
      </w:r>
      <w:r>
        <w:t xml:space="preserve">Saldanha</w:t>
      </w:r>
    </w:p>
    <w:p>
      <w:pPr>
        <w:pStyle w:val="Date"/>
      </w:pPr>
      <w:r>
        <w:t xml:space="preserve">2023-02-24</w:t>
      </w:r>
    </w:p>
    <w:bookmarkStart w:id="20" w:name="pacotes"/>
    <w:p>
      <w:pPr>
        <w:pStyle w:val="Heading2"/>
      </w:pPr>
      <w:r>
        <w:t xml:space="preserve">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ro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row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stamp</w:t>
      </w:r>
    </w:p>
    <w:bookmarkEnd w:id="20"/>
    <w:bookmarkStart w:id="25" w:name="leitura-dos-dados"/>
    <w:p>
      <w:pPr>
        <w:pStyle w:val="Heading2"/>
      </w:pPr>
      <w:r>
        <w:t xml:space="preserve">Leitura dos dados</w:t>
      </w:r>
    </w:p>
    <w:bookmarkStart w:id="21" w:name="variables-schema"/>
    <w:p>
      <w:pPr>
        <w:pStyle w:val="Heading3"/>
      </w:pPr>
      <w:r>
        <w:t xml:space="preserve">Variables schema</w:t>
      </w:r>
    </w:p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br/>
      </w:r>
      <w:r>
        <w:br/>
      </w:r>
      <w:r>
        <w:rPr>
          <w:rStyle w:val="NormalTok"/>
        </w:rPr>
        <w:t xml:space="preserve">var_sch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NOTIF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M_N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SIN_PR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M_PR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G_UF_N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REGIO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REGIO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MUNIC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MUN_N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UN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UNI_N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S_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NA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_IDADE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_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D_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S_GEST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S_RA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S_ESCOL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PA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PA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G_U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RG_RES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RG_RES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MN_RES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MUN_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S_ZO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TO_S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SOCOM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VE_SUI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B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S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ARGAN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PNE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C_RES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TURA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RRE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OMI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RO_S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RO_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UERPE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TOR_RI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RDIOPAT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MATOLOG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ND_D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PAT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S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UROLOG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NEUMOPAT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UNODEP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ES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ES_IM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_MORB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B_DE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CI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UT_D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E_V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VAC_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_AMAMEN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DOSEU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1_D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2_D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TIVIR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_ANTIV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_ANTI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ANTIV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SPI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INTER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G_UF_I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RG_I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RG_I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MN_I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MU_I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T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ENTUT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SAIDUT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PORT_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IOX_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IOX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RAIO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COL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_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_AM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RES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PC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_PCRFL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_FLU_PC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FLUAS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LUASU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FLUBL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LUBLI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_PCR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VS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PARA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PAR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PAR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PARA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ADE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MET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BO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RI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OU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S_PCR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I_F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I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ITER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VOLU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EVOLU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ENCER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DIGI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STO_V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IS_V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PS_V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_PS_V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V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RT_V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SARS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_COCB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_DSCB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_A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R_AB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DIG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D_OL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D_PA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MO_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MO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TOM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_TES_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RES_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_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_AN_FL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_FLU_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_AN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_SARS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_VS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_PARA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_PAR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_PAR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_ADE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_OU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S_AN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_AM_S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OR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CO_S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_S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_S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_IG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_I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_IG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RA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CINA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SE_1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SE_2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SE_R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B_COV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B_COV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B_COVR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_PR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TE_1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TE_2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TE_R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NT_IN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SE_2R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B_COVRF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TE_REF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T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PO_T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_T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TRT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</w:p>
    <w:bookmarkEnd w:id="21"/>
    <w:bookmarkStart w:id="22" w:name="Xc654a81a242b8da632bb3a8622fb826a8bea672"/>
    <w:p>
      <w:pPr>
        <w:pStyle w:val="Heading3"/>
      </w:pPr>
      <w:r>
        <w:t xml:space="preserve">Conversão de CSV para parquet conversio com variables schema</w:t>
      </w:r>
    </w:p>
    <w:p>
      <w:pPr>
        <w:pStyle w:val="SourceCode"/>
      </w:pPr>
      <w:r>
        <w:rPr>
          <w:rStyle w:val="CommentTok"/>
        </w:rPr>
        <w:t xml:space="preserve"># read_csv2(file = "csv_srag/INFLUD21-20-02-2023.csv", col_types = var_schema) %&gt;%</w:t>
      </w:r>
      <w:r>
        <w:br/>
      </w:r>
      <w:r>
        <w:rPr>
          <w:rStyle w:val="CommentTok"/>
        </w:rPr>
        <w:t xml:space="preserve">#   write_parquet(sink = "parquets_srag/srag_2021.parquet")</w:t>
      </w:r>
      <w:r>
        <w:br/>
      </w:r>
      <w:r>
        <w:rPr>
          <w:rStyle w:val="CommentTok"/>
        </w:rPr>
        <w:t xml:space="preserve"># srag_2022 &lt;- read_csv2(file = "csv_srag/INFLUD22-13-02-2023.csv", col_types = var_schema) %&gt;%</w:t>
      </w:r>
      <w:r>
        <w:br/>
      </w:r>
      <w:r>
        <w:rPr>
          <w:rStyle w:val="CommentTok"/>
        </w:rPr>
        <w:t xml:space="preserve">#   write_parquet(sink = "parquets_srag/srag_2022.parquet")</w:t>
      </w:r>
      <w:r>
        <w:br/>
      </w:r>
      <w:r>
        <w:rPr>
          <w:rStyle w:val="CommentTok"/>
        </w:rPr>
        <w:t xml:space="preserve"># srag_2023 &lt;- read_csv2(file = "csv_srag/INFLUD23-13-02-2023.csv", col_types = var_schema) %&gt;%</w:t>
      </w:r>
      <w:r>
        <w:br/>
      </w:r>
      <w:r>
        <w:rPr>
          <w:rStyle w:val="CommentTok"/>
        </w:rPr>
        <w:t xml:space="preserve">#   write_parquet(sink = "parquets_srag/srag_2023.parquet")</w:t>
      </w:r>
    </w:p>
    <w:bookmarkEnd w:id="22"/>
    <w:bookmarkStart w:id="23" w:name="carregar-parquets-como-dataset"/>
    <w:p>
      <w:pPr>
        <w:pStyle w:val="Heading3"/>
      </w:pPr>
      <w:r>
        <w:t xml:space="preserve">Carregar parquets como dataset</w:t>
      </w:r>
    </w:p>
    <w:p>
      <w:pPr>
        <w:pStyle w:val="SourceCode"/>
      </w:pPr>
      <w:r>
        <w:rPr>
          <w:rStyle w:val="NormalTok"/>
        </w:rPr>
        <w:t xml:space="preserve">sr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ow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pen_data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quets_srag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fy_schema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rag)</w:t>
      </w:r>
    </w:p>
    <w:p>
      <w:pPr>
        <w:pStyle w:val="SourceCode"/>
      </w:pPr>
      <w:r>
        <w:rPr>
          <w:rStyle w:val="VerbatimChar"/>
        </w:rPr>
        <w:t xml:space="preserve">## [1] 2310360     173</w:t>
      </w:r>
    </w:p>
    <w:p>
      <w:pPr>
        <w:pStyle w:val="FirstParagraph"/>
      </w:pPr>
      <w:r>
        <w:t xml:space="preserve">2.310.360 casos suspeitos de SRAG reportados no Sivep_gripe entre 2021, 2022 e 2023, com até 173 colunas (o número de colunas varia segundo o ano de coleta).</w:t>
      </w:r>
    </w:p>
    <w:bookmarkEnd w:id="23"/>
    <w:bookmarkStart w:id="24" w:name="dataset-de-referência"/>
    <w:p>
      <w:pPr>
        <w:pStyle w:val="Heading3"/>
      </w:pPr>
      <w:r>
        <w:t xml:space="preserve">Dataset de referência</w:t>
      </w:r>
    </w:p>
    <w:p>
      <w:pPr>
        <w:pStyle w:val="FirstParagraph"/>
      </w:pPr>
      <w:r>
        <w:t xml:space="preserve">Para referência, vamos isolar os casos confirmados de Covid-19, com hospitalização confirmada e data valida de internação. Dos 2.310.360 casos suspeitos reportados no período, 1.380.499 se enquadram neste perfil. (59,75%).</w:t>
      </w:r>
    </w:p>
    <w:p>
      <w:pPr>
        <w:pStyle w:val="SourceCode"/>
      </w:pPr>
      <w:r>
        <w:rPr>
          <w:rStyle w:val="NormalTok"/>
        </w:rPr>
        <w:t xml:space="preserve">srag_v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a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T_INTERNA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SPIT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I_F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T_INTERNA, VACINA_COV, FAB_COV_1, DOSE_1_COV, FAB_COV_2, DOSE_2_COV, FAB_COVREF, DOSE_REF)</w:t>
      </w:r>
    </w:p>
    <w:p>
      <w:pPr>
        <w:pStyle w:val="SourceCode"/>
      </w:pPr>
      <w:r>
        <w:rPr>
          <w:rStyle w:val="NormalTok"/>
        </w:rPr>
        <w:t xml:space="preserve">srag_va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  n</w:t>
      </w:r>
      <w:r>
        <w:br/>
      </w:r>
      <w:r>
        <w:rPr>
          <w:rStyle w:val="VerbatimChar"/>
        </w:rPr>
        <w:t xml:space="preserve">##     &lt;int&gt;</w:t>
      </w:r>
      <w:r>
        <w:br/>
      </w:r>
      <w:r>
        <w:rPr>
          <w:rStyle w:val="VerbatimChar"/>
        </w:rPr>
        <w:t xml:space="preserve">## 1 1380499</w:t>
      </w:r>
    </w:p>
    <w:p>
      <w:pPr>
        <w:pStyle w:val="FirstParagraph"/>
      </w:pPr>
      <w:r>
        <w:t xml:space="preserve">Destes, 346.598 pacientes receberam alguma dose de vacina de Covid-19 antes da data de internação (25,11%).</w:t>
      </w:r>
    </w:p>
    <w:p>
      <w:pPr>
        <w:pStyle w:val="SourceCode"/>
      </w:pPr>
      <w:r>
        <w:rPr>
          <w:rStyle w:val="NormalTok"/>
        </w:rPr>
        <w:t xml:space="preserve">srag_va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OSE_1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2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RE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 n</w:t>
      </w:r>
      <w:r>
        <w:br/>
      </w:r>
      <w:r>
        <w:rPr>
          <w:rStyle w:val="VerbatimChar"/>
        </w:rPr>
        <w:t xml:space="preserve">##    &lt;int&gt;</w:t>
      </w:r>
      <w:r>
        <w:br/>
      </w:r>
      <w:r>
        <w:rPr>
          <w:rStyle w:val="VerbatimChar"/>
        </w:rPr>
        <w:t xml:space="preserve">## 1 346598</w:t>
      </w:r>
    </w:p>
    <w:p>
      <w:pPr>
        <w:pStyle w:val="FirstParagraph"/>
      </w:pPr>
      <w:r>
        <w:t xml:space="preserve">Para isolar os casos que receberam alguma dose da AstraZeneca/Fiocruz, precisamos isolar os campos de nome do fabricante. Observa-se que não há uma padronização nos nomes, existem 3,838 variações nos nomes dos fabricantes..</w:t>
      </w:r>
    </w:p>
    <w:p>
      <w:pPr>
        <w:pStyle w:val="SourceCode"/>
      </w:pPr>
      <w:r>
        <w:rPr>
          <w:rStyle w:val="NormalTok"/>
        </w:rPr>
        <w:t xml:space="preserve">srag_va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OSE_1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2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RE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B_COV_1, FAB_COV_2, FAB_COVRE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# A tibble: 3,828 × 2</w:t>
      </w:r>
      <w:r>
        <w:br/>
      </w:r>
      <w:r>
        <w:rPr>
          <w:rStyle w:val="VerbatimChar"/>
        </w:rPr>
        <w:t xml:space="preserve">##    name                                             freq</w:t>
      </w:r>
      <w:r>
        <w:br/>
      </w:r>
      <w:r>
        <w:rPr>
          <w:rStyle w:val="VerbatimChar"/>
        </w:rPr>
        <w:t xml:space="preserve">##    &lt;chr&gt;                                           &lt;int&gt;</w:t>
      </w:r>
      <w:r>
        <w:br/>
      </w:r>
      <w:r>
        <w:rPr>
          <w:rStyle w:val="VerbatimChar"/>
        </w:rPr>
        <w:t xml:space="preserve">##  1 &lt;NA&gt;                                           490553</w:t>
      </w:r>
      <w:r>
        <w:br/>
      </w:r>
      <w:r>
        <w:rPr>
          <w:rStyle w:val="VerbatimChar"/>
        </w:rPr>
        <w:t xml:space="preserve">##  2 86 - COVID-19 SINOVAC/BUTANTAN - CORONAVAC     169024</w:t>
      </w:r>
      <w:r>
        <w:br/>
      </w:r>
      <w:r>
        <w:rPr>
          <w:rStyle w:val="VerbatimChar"/>
        </w:rPr>
        <w:t xml:space="preserve">##  3 85 - COVID-19 ASTRAZENECA/FIOCRUZ - COVISHIELD 113467</w:t>
      </w:r>
      <w:r>
        <w:br/>
      </w:r>
      <w:r>
        <w:rPr>
          <w:rStyle w:val="VerbatimChar"/>
        </w:rPr>
        <w:t xml:space="preserve">##  4 87 - COVID-19 PFIZER - COMIRNATY                89848</w:t>
      </w:r>
      <w:r>
        <w:br/>
      </w:r>
      <w:r>
        <w:rPr>
          <w:rStyle w:val="VerbatimChar"/>
        </w:rPr>
        <w:t xml:space="preserve">##  5 CORONAVAC                                       30609</w:t>
      </w:r>
      <w:r>
        <w:br/>
      </w:r>
      <w:r>
        <w:rPr>
          <w:rStyle w:val="VerbatimChar"/>
        </w:rPr>
        <w:t xml:space="preserve">##  6 BUTANTAN                                        21241</w:t>
      </w:r>
      <w:r>
        <w:br/>
      </w:r>
      <w:r>
        <w:rPr>
          <w:rStyle w:val="VerbatimChar"/>
        </w:rPr>
        <w:t xml:space="preserve">##  7 ASTRAZENECA                                     17465</w:t>
      </w:r>
      <w:r>
        <w:br/>
      </w:r>
      <w:r>
        <w:rPr>
          <w:rStyle w:val="VerbatimChar"/>
        </w:rPr>
        <w:t xml:space="preserve">##  8 FIOCRUZ                                          9697</w:t>
      </w:r>
      <w:r>
        <w:br/>
      </w:r>
      <w:r>
        <w:rPr>
          <w:rStyle w:val="VerbatimChar"/>
        </w:rPr>
        <w:t xml:space="preserve">##  9 PFIZER                                           8249</w:t>
      </w:r>
      <w:r>
        <w:br/>
      </w:r>
      <w:r>
        <w:rPr>
          <w:rStyle w:val="VerbatimChar"/>
        </w:rPr>
        <w:t xml:space="preserve">## 10 88 - COVID-19 JANSSEN - AD26.COV2.S              8087</w:t>
      </w:r>
      <w:r>
        <w:br/>
      </w:r>
      <w:r>
        <w:rPr>
          <w:rStyle w:val="VerbatimChar"/>
        </w:rPr>
        <w:t xml:space="preserve">## # … with 3,818 more rows</w:t>
      </w:r>
    </w:p>
    <w:p>
      <w:pPr>
        <w:pStyle w:val="FirstParagraph"/>
      </w:pPr>
      <w:r>
        <w:t xml:space="preserve">Inicialmente, podemos tentar isolar os casos cujo nome do fabricante tem o termo</w:t>
      </w:r>
      <w:r>
        <w:t xml:space="preserve"> </w:t>
      </w:r>
      <w:r>
        <w:t xml:space="preserve">“</w:t>
      </w:r>
      <w:r>
        <w:t xml:space="preserve">cruz</w:t>
      </w:r>
      <w:r>
        <w:t xml:space="preserve">”</w:t>
      </w:r>
      <w:r>
        <w:t xml:space="preserve">. Vamos ver quais nomes são selecionados com este filtro. Existem 744 variações de nome de fabricante que contêm o termo</w:t>
      </w:r>
      <w:r>
        <w:t xml:space="preserve"> </w:t>
      </w:r>
      <w:r>
        <w:t xml:space="preserve">“</w:t>
      </w:r>
      <w:r>
        <w:t xml:space="preserve">cruz</w:t>
      </w:r>
      <w:r>
        <w:t xml:space="preserve">”</w:t>
      </w:r>
      <w:r>
        <w:t xml:space="preserve"> </w:t>
      </w:r>
      <w:r>
        <w:t xml:space="preserve">em alguma posição do nome.</w:t>
      </w:r>
    </w:p>
    <w:p>
      <w:pPr>
        <w:pStyle w:val="SourceCode"/>
      </w:pPr>
      <w:r>
        <w:rPr>
          <w:rStyle w:val="NormalTok"/>
        </w:rPr>
        <w:t xml:space="preserve">srag_va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OSE_1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2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RE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B_COV_1, FAB_COV_2, FAB_COVRE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name), </w:t>
      </w:r>
      <w:r>
        <w:rPr>
          <w:rStyle w:val="StringTok"/>
        </w:rPr>
        <w:t xml:space="preserve">"CRUZ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09"/>
        <w:gridCol w:w="7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 - COVID-19 ASTRAZENECA/FIOCRUZ -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-COVISHIELD-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-COVISHIEL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MANGUINHOS - OXFORD - FIOCRUZ -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 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V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INA COVID-19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 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V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OXFORD 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-COVISHIELD-OXFORD 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OXFORD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 OXFORD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 ASTRAZENECA/FIOCRUZ -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/ ASTRAZENECA-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 - CHADOX1 NCOV-19 (FIOCRUZ/OXFOR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-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CRUZ/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/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-OXFORD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/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/ OXFORD 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IOCRUZ/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 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- OXFORD 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-ASTRAZENECA/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/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-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INA COVID-19 - COVISHIELD -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/ FIOCRUZ / 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TRAZ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/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- 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OXFORD/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-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-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/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 ZENECA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OXFORD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/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;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D/FR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TRAZENI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/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-VACINA COVID-19 -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 / FIOCRUZ 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ASTRAZ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I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CRUZ -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 COVISHILD 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- 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A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 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 /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-ASTRAZENECA -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 ZENECA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 ASTRAZ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OSV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(OXFOR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BUTANT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 -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-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/COVISHIELD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-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OXFORD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A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-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(ASTRAZENEC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-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 OSWALDO CRUZ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.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INA COVID-19 - COVISHIELD-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 - COVID-19 ASTRAZENECA/FIOCRUZ ¿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-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FIOCRUZ 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 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Z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(FIOCRUZ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-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/ OXFORD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/OXFORD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ATR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 19 ASTRAZ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-COVISHIELD-OXFORD/FIOCRUZ/COVID-19-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ORFORD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OXFORD/FIOCRUZ ( ASTRAZENEC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/ASTRAZ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/OXFORD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/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/ 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-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-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U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I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 -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 ASTRAZENECA -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,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IOCRUZ/ASTRAZEC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R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F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INA COVID-19 - COVISHIELD/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COVISHIELD-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 Z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A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CA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-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/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/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,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- FIOCRUZ/ 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 FIOCRUZ (COVISHIEL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 OXFOR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CRUZ -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CRUZ E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CRUZ/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D/FIOCRUZ -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O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ZA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/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/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RAZ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TRAZENE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TRAZENICA -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TRAZENI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TANTAN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ONAVAC 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USHIELD/OX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 19 COVISHIEL 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 19 COVISHIELD 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 ASTRAZENECA/FIOCRUZ - COV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-ASTRAZENECA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/COVISHIEL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CHIELD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-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FUND.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LD 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LD 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BRICANTE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C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(ASTRAZENIC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-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/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/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/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/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ASTRA 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AZ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-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 BUTANT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 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ASTRAZA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BIOMANGUINH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I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. OSWALDO CRUZ/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 VACINA COVID-19 -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- ASTRAZENEK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-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–VACINA COVID-19 -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O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WALDO CRUZ /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WALDO CRUZ/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 FR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-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ASTRAZENI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COVISHIEL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T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RO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INA COVID-19 - COVISHIELD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) ASTRAZENECA/OXFORD/FIOCRUZ (2)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FIOCRUZ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OSWALDO CRUZ/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ASTRAZENECA/OXFORD/FIOCRUZ 2 CORONAV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ASTRAZENECA/OXFORD/FIOCRUZ 2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FUNDACAO OSWALDO CRUZ/ 2 MINISTERIO DA SA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A DOSE FIOCRUZ E 2 A DOSE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ª ASTRAZENECA 2ª COVISHIELD-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ª DOSE (SINOVAC / BUTANTAN) / 2ª DOSE (OXFORD/FIOCRUZ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ª DOSE: ASTRAZENCA/FIOCRUZ; 2ª DOSE: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ª DOSE: ASTRAZENECA/FIOCRUZ; 2ª DOSE: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ª FUNDACAO OSWALDO CRUZ / 2ª ASTRAZENECA A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ª OXFORD/FIOCRUZ. 2ª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ªASTRAZENECA 2ª COVISHIELD-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° OXFORD-FIOCRUZ / 2º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 - COVID-19 ASTRAZENECA/FIOCRUZ 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 - COVID-19 ASTRAZENECA/FIOCRUZ - CO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-COVID-19 ASTRAZ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 COVID -19- COVISHIELD/OXFORD 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STRAZENI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AS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RAZENE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ATRAZENACA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RAZENE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REAZENECA/FIOCRUZ/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RTRAZENICA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ARZENECA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AZENE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AZ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AZENECA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AZENICA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 ZENECA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 AENICA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 SENECA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 ZENE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 ZENECA 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 ZENECA-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 ZENECA/FIO CRUZ/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 ZENECA/OXFORD/FIOCRUZ-PFIZER / BIONTE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 ZENICA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 ZENI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 ZENI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- ZENI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GENECA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G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NENECA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AEN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ANECA ( FIO CRUZ 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A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ANECA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ANICA /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D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ACA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CA OXFORF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CA/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CIA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A-F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/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( FIO CRUZ 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,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- OXFORD 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-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/ COVISHIELD-OXFORD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/ FIOCRUZ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/ OXFORD /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/ OXFORD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/OXFORD 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COVSHIL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FIOCRUZ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FIOCRUZ/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FIOZCRUZ SEM INFORMACAO DE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OXFORD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,FUNDACAO OSV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,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-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- OXFORD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- OXFORD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-COVISHIELD-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-I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-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.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 FIOCRUZ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 OXFORD /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 OXFORD/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IOCRUZ/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 CRUZ -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 CRUZ-CA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 CRUZ/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CRUZ //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CRUZ 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CRUZ’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CRUZ//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CRUZ/ASTRAZ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CRUZ/FH4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OI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UNDACAO OSV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/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D 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D/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D/FIOC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D/FIOCRUZ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D/FIOCRUZ ASTRAZENECA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D/FIOCRUZ E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D/FIOCRUZ-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D/FIOCRUZ/3ª DOSE CORONAV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D/FIOCRUZ/3ª PFA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D/F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D/FOI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FORS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I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X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OZ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;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?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K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N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NCA 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N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NCA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ZA 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( FIOCRUZ 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( FIOCRUZ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(FIO CRUZ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-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-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/ OX FORD 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/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FIOCRUZ 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OXFORD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 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(FIO O CRUZ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, OXFORD,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-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-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-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/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/ OXFORD (FIOCRUZ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/ 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/FIC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/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/P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R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TICA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WCA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NECA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EAZ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EAZENI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EZA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OZENECA (FIOCRUZ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SZENI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Z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ZENI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ZTRAZ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AGENI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AZENECA 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AZENECA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AZENEC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AZENECA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ATRAZENECA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TRAZENECA -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TRAZENECA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TRAZENICA 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TRAZENICA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TRAZENICA/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TANTAN (FIOCRUZ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TANTAN +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TANTAN /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TANTAN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VID-19-COVISHIELD-OXFORD 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DOX1 NCOV-19 (FIOCRUZ/OXFOR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DOX1 NCOV-19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DOXYNCOV-19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VID19-COVISHIELD-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VISHIELD-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ISHIELD FUND. OWS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ONAVAC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ONAVAC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ONAVAC/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SHIELD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 - ASTRAZENECA/FIIOCRUZ - COVIS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 19 COVISHIEIL 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 19 COVISHIELD - 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 19 COVISHIELD -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 19-CIVISHIED-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 - CHADOX1 NCOV-19 (FIOCRUZ/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 ASTRAZANECA / FIOCRUZ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 ASTRAZENECA/FIOCRUZ - COVIS…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 ASTRAZENECA/FIOCRUZ - COVIS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 ASTRAZENECA/FIOCRUZ - COVISHI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 ASTRAZENECA/FIOCRUZ - COVISHIELD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 ASTRAZENECA/FIOCRUZ - COVISHIELD LO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 COVISHIELD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 COVISHILD OXFORD FIOCRUZ/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-ASTRAZENECA + COVID-19-COVISHIELD-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-COVISHIELD-OSFORF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-COVISHIELD-OXFORD / FIOCRUZ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-COVISHIELD-OXFORD/FIOCRUZ / COVID-19-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-COVISHIELD-OXFORD/FIOCRUZ - COVID-19-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-COVISHIELD-OXFORD/FIOCRUZ -2ª DOSE COVID-19-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-COVISHIELD-OXFORD/FIOCRUZ E COVID-19-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-COVISHIELD-OXFORD/FIOCRUZ E REFORCO COM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-COVISHIELD-OXFORD/FIOCRUZ/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-COVISHIELD-OXFORD/FUND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-COVISHIELD-OXI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COVISHIELD 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/19COVISHIELD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19 -COVIDSHIELD 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19 COVISHIELD 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SHILED-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EILD/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ELD -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ELD-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ELD-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D 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D-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 OSV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 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( OSVALDO CRUZ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-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-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- 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- OXFORD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/ OXFORD 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FUND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OXFORD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 OXFORD/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,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,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OFXORD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OR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OXFORD/FIOCRUZ ( ASTRAZENECA 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OXFORD/FIOCRUZ (ASTRAZENEC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OXFORD/FIOCRUZ /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OXFORD/FIOCRUZ( ASTRAZENECA 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OXFORD/FIOCRUZ/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-OXI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/ 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/OXFORD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ELDO - 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LD - OXI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LD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SHILD-ASTRAZENE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1 COVISHIELD-OXFORD/FIOCRUZ - D2 CORONAVAC-SINOVAC/BUTANT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1 FIOCRUZ D2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1 FUNDACAO OSWALDO CRUZ // D2 ASTRAZENECA A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COVID-19-COVISHIELD-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( ASTRAZENIC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(ASTRA ZENEC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(ASTR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(ASTRAZENEC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- ASTRA 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- ASTRAZE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/ ASTRA 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/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/ A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/ 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ASTRA 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ASTRAS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ASTRAZENEN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E ASTRAZENICA AB E REFORCO DIA 11/09/2021 DA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E BUTANT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E INDIA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 OXFORDE - ESTRAJ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(ASTRAZENIC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/ 3 DOSE DA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/ BUTAT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/ TERCEIRA DOSE PFIZER 07/12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/ASTRAZENA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/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/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/TERCEIRA DOSE 14/01/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Z/TERCIEIRA DOSE 21/12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-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(OXFORD)/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- 3 DOSE FM3809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- A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- ASTRAZA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- ASTRAZEN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- ASTRAZENECA - COVISHI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- A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- AZ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- 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- REFORCO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-2º DOSE AGENDADA P/ 24/11/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-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/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/ 17/11: FK0596-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/ ASTRAN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/ ASTRAZENECA - 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/ ASTRAZENECA /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/ PFIZER /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/ REF. 27/11 - FH4751 -PZIF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A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ASTRA - 3 DOSE 15/12/21 PFIZER FF5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ASTRA - 3 DOSE 28/12/21 PFIZER FF5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ASTRAZEC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ASTRAZEN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ASTRAZENECA 3ª DOSE: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ASTRAZENECA/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ASTR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BUTANT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COVISHIELD- OX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COVISHI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DOSE ADICIONALM11/01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E ASTRAZENECA A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E CORONAV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E INDIA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E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,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- ASTRA 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-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-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-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 08/12-PFIZER: FM3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 ASTRA 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 COVISHIELD -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/3DOSE 02/10/2021 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15/12:PFIZER:FF5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25/11:PFIZER-FK0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ASTRANEZ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ASTRAZENECA/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ASTRAZENICA/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AZ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AZ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CORONAV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COVIE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OS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OXF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Z/OXFORD/ ASTRA 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RCRUZ-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RE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R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RUZ/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I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DACAO OSV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DAN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I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. OSWALDO CRUZ/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AD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 OSWALDO CRUZ/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. OSWALDO CRUZ /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. OSWALDO CRUZ /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. OSWALDO CRUZ/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.OSWALDO CRUZ/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BUTANTAN /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EWALDO CRUZ -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VALDO CRUZ ASTRA 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VALDO CRUZ BUTANT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VALDO CRUZ VACINA COVID-19 -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VALDO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 -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 (FIOCRUZ) - ASTRAZENECA/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 (FIOCRUZ)/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 -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 /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 / MINISTERIO DA SA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 E MINISTERIO DA SA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 OXFORD-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 OXFORD-AZ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, ASTRAZENECA A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, MINISTERIO DA SA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-MINISTERO DA SA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/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/ASTRAZENECA (OXFOR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/ASTRAZENECA/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CRUZ/MINISTERIO DA SA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LDO DA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AO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SWV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O OWV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ACAP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 E FIOCRUZ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E/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O OSWAV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O OWSV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RATORI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RATORIO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-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XFORD 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FORD/ FR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VALDO CRUZ/ASTRA 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WALDO CRUZ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WALDO CRUZ /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WALDO CRUZ / OX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WALDO CRUZ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WALDO CRUZ/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WALDO DA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D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 /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 / FIOCRUZ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 /FIOCRUZ/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 ASTRAZENE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 ASTRAZENECA FIOCRUZ COVISHIE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-ASTRAZENECA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 FIA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 FIOCRUZ / AZ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ASTRAZENECA 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ASTRAZENECA-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ASTRAZENICA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ASTRAZENICA/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I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IOCRUZ -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IOCRUZ - (ASTRAZENEC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IOCRUZ -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IOCRUZ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IOCRUZ 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IOCRUZ-PFIZ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IOCRUZ/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IOCRUZ/AZ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IOCRUZ/COVID-19-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IOCRUZ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IU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FOI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/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FIOCRUZ;ASTRAZE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R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 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F/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T/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T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P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IFOR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OFO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OFRD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ORD/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ORF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IZER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UM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UM INDIA E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UM INSTITUTE E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UN/ FI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OVAC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OVAC OXFORD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OVAC/CORONAVAC/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INA CONTRA COVID 19 - VETOR VIRAL - FIOCRUZ/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INA COVID-19 - COVISHIELD - FIO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INA COVID-19 - COVISHIELD FUND.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INA COVID-19 - COVISHIELD-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INA COVID-19 - COVISHIELD-OXFORD/FIOCRUZ - COVISHIELD, RECOMBINA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INA COVID-19 - COVISHIELD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INA COVID-19 COVISHIELD - FUND.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INA COVID-19 COVISHIELD - FUNDACAO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INA COVISHIELD/ OSWALDO CRU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E também nove variações com o termo</w:t>
      </w:r>
      <w:r>
        <w:t xml:space="preserve"> </w:t>
      </w:r>
      <w:r>
        <w:t xml:space="preserve">“</w:t>
      </w:r>
      <w:r>
        <w:t xml:space="preserve">crus</w:t>
      </w:r>
      <w:r>
        <w:t xml:space="preserve">”</w:t>
      </w:r>
      <w:r>
        <w:t xml:space="preserve">, com a letra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. São ao total 753 variações de nome de fabricante para citar a fabricante</w:t>
      </w:r>
      <w:r>
        <w:t xml:space="preserve"> </w:t>
      </w:r>
      <w:r>
        <w:t xml:space="preserve">“</w:t>
      </w:r>
      <w:r>
        <w:t xml:space="preserve">Fiocruz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rag_va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OSE_1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2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RE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B_COV_1, FAB_COV_2, FAB_COVRE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name), </w:t>
      </w:r>
      <w:r>
        <w:rPr>
          <w:rStyle w:val="StringTok"/>
        </w:rPr>
        <w:t xml:space="preserve">"CRU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 OXFORD/FIOC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 C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AZENECA/FIOCRUS BIOMANGUINH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 C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S 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CRUS/ASTRAZENE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UC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FORD / FIOC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Observações</w:t>
      </w:r>
      <w:r>
        <w:t xml:space="preserve"> </w:t>
      </w:r>
      <w:r>
        <w:t xml:space="preserve">- Variações com a letra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 </w:t>
      </w:r>
      <w:r>
        <w:t xml:space="preserve">não foram encontradas na base de dados.</w:t>
      </w:r>
      <w:r>
        <w:t xml:space="preserve"> </w:t>
      </w:r>
      <w:r>
        <w:t xml:space="preserve">- Não foram encontrados registros com nome do fabricante contendo</w:t>
      </w:r>
      <w:r>
        <w:t xml:space="preserve"> </w:t>
      </w:r>
      <w:r>
        <w:t xml:space="preserve">“</w:t>
      </w:r>
      <w:r>
        <w:t xml:space="preserve">Manguinhos</w:t>
      </w:r>
      <w:r>
        <w:t xml:space="preserve">”</w:t>
      </w:r>
      <w:r>
        <w:t xml:space="preserve"> </w:t>
      </w:r>
      <w:r>
        <w:t xml:space="preserve">ou termo similar.</w:t>
      </w:r>
    </w:p>
    <w:p>
      <w:pPr>
        <w:pStyle w:val="BodyText"/>
      </w:pPr>
      <w:r>
        <w:t xml:space="preserve">Desta forma, vamos considerar o filtro [CRUZ ou CRUS] no nome do fabricante para as análises seguintes.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ag_va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OSE_1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2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RE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B_COV_1, FAB_COV_2, FAB_COVRE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ocruz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_1), </w:t>
      </w:r>
      <w:r>
        <w:rPr>
          <w:rStyle w:val="StringTok"/>
        </w:rPr>
        <w:t xml:space="preserve">"CRU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_1), </w:t>
      </w:r>
      <w:r>
        <w:rPr>
          <w:rStyle w:val="StringTok"/>
        </w:rPr>
        <w:t xml:space="preserve">"CR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fiocruz_1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_1), </w:t>
      </w:r>
      <w:r>
        <w:rPr>
          <w:rStyle w:val="StringTok"/>
        </w:rPr>
        <w:t xml:space="preserve">"CRU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_1), </w:t>
      </w:r>
      <w:r>
        <w:rPr>
          <w:rStyle w:val="StringTok"/>
        </w:rPr>
        <w:t xml:space="preserve">"CRU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ocruz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_2), </w:t>
      </w:r>
      <w:r>
        <w:rPr>
          <w:rStyle w:val="StringTok"/>
        </w:rPr>
        <w:t xml:space="preserve">"CRU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_2), </w:t>
      </w:r>
      <w:r>
        <w:rPr>
          <w:rStyle w:val="StringTok"/>
        </w:rPr>
        <w:t xml:space="preserve">"CR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fiocruz_2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_2), </w:t>
      </w:r>
      <w:r>
        <w:rPr>
          <w:rStyle w:val="StringTok"/>
        </w:rPr>
        <w:t xml:space="preserve">"CRU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_2), </w:t>
      </w:r>
      <w:r>
        <w:rPr>
          <w:rStyle w:val="StringTok"/>
        </w:rPr>
        <w:t xml:space="preserve">"CRU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ocruz_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REF), </w:t>
      </w:r>
      <w:r>
        <w:rPr>
          <w:rStyle w:val="StringTok"/>
        </w:rPr>
        <w:t xml:space="preserve">"CRU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REF), </w:t>
      </w:r>
      <w:r>
        <w:rPr>
          <w:rStyle w:val="StringTok"/>
        </w:rPr>
        <w:t xml:space="preserve">"CR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fiocruz_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REF), </w:t>
      </w:r>
      <w:r>
        <w:rPr>
          <w:rStyle w:val="StringTok"/>
        </w:rPr>
        <w:t xml:space="preserve">"CRU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REF), </w:t>
      </w:r>
      <w:r>
        <w:rPr>
          <w:rStyle w:val="StringTok"/>
        </w:rPr>
        <w:t xml:space="preserve">"CRUZ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ocruz_1, nfiocruz_1, fiocruz_2, nfiocruz_2, fiocruz_r, nfiocruz_r)</w:t>
      </w:r>
    </w:p>
    <w:p>
      <w:pPr>
        <w:pStyle w:val="SourceCode"/>
      </w:pPr>
      <w:r>
        <w:rPr>
          <w:rStyle w:val="CommentTok"/>
        </w:rPr>
        <w:t xml:space="preserve"># Pessoas internadas com Covid-19 após terem recebido a primeira dose de vacina cujo fabricante tem "cruz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0444</w:t>
      </w:r>
    </w:p>
    <w:p>
      <w:pPr>
        <w:pStyle w:val="SourceCode"/>
      </w:pPr>
      <w:r>
        <w:rPr>
          <w:rStyle w:val="CommentTok"/>
        </w:rPr>
        <w:t xml:space="preserve"># Pessoas internadas com Covid-19 após terem recebido a primeira dose de vacina cujo fabricante não tem "cruz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iocruz_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9236</w:t>
      </w:r>
    </w:p>
    <w:p>
      <w:pPr>
        <w:pStyle w:val="SourceCode"/>
      </w:pPr>
      <w:r>
        <w:rPr>
          <w:rStyle w:val="CommentTok"/>
        </w:rPr>
        <w:t xml:space="preserve"># Razão de pessoas internadas com Covid-19 após terem recebido a primeira dose de vacina cujo fabricante tem "cruz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iocruz_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2743388</w:t>
      </w:r>
    </w:p>
    <w:p>
      <w:pPr>
        <w:pStyle w:val="SourceCode"/>
      </w:pPr>
      <w:r>
        <w:rPr>
          <w:rStyle w:val="CommentTok"/>
        </w:rPr>
        <w:t xml:space="preserve"># Pessoas internadas com Covid-19 após terem recebido a segunda dose de vacina cujo fabricante tem "cruz ou crus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370</w:t>
      </w:r>
    </w:p>
    <w:p>
      <w:pPr>
        <w:pStyle w:val="SourceCode"/>
      </w:pPr>
      <w:r>
        <w:rPr>
          <w:rStyle w:val="CommentTok"/>
        </w:rPr>
        <w:t xml:space="preserve"># Pessoas internadas com Covid-19 após terem recebido a segunda dose de vacina cujo fabricante não tem "cruz ou crus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iocruz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8341</w:t>
      </w:r>
    </w:p>
    <w:p>
      <w:pPr>
        <w:pStyle w:val="SourceCode"/>
      </w:pPr>
      <w:r>
        <w:rPr>
          <w:rStyle w:val="CommentTok"/>
        </w:rPr>
        <w:t xml:space="preserve"># Razão de pessoas internadas com Covid-19 após terem recebido a segunda dose de vacina cujo fabricante tem "cruz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iocruz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343355</w:t>
      </w:r>
    </w:p>
    <w:p>
      <w:pPr>
        <w:pStyle w:val="SourceCode"/>
      </w:pPr>
      <w:r>
        <w:rPr>
          <w:rStyle w:val="CommentTok"/>
        </w:rPr>
        <w:t xml:space="preserve"># Pessoas internadas com Covid-19 após terem recebido a segunda dose de vacina cujo fabricante tem "cruz ou crus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716</w:t>
      </w:r>
    </w:p>
    <w:p>
      <w:pPr>
        <w:pStyle w:val="SourceCode"/>
      </w:pPr>
      <w:r>
        <w:rPr>
          <w:rStyle w:val="CommentTok"/>
        </w:rPr>
        <w:t xml:space="preserve"># Pessoas internadas com Covid-19 após terem recebido a segunda dose de vacina cujo fabricante não tem "cruz ou crus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iocruz_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1134</w:t>
      </w:r>
    </w:p>
    <w:p>
      <w:pPr>
        <w:pStyle w:val="SourceCode"/>
      </w:pPr>
      <w:r>
        <w:rPr>
          <w:rStyle w:val="CommentTok"/>
        </w:rPr>
        <w:t xml:space="preserve"># Razão de pessoas internadas com Covid-19 após terem recebido a segunda dose de vacina cujo fabricante tem "cruz ou crus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iocruz_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6581462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ções e vacinação</dc:title>
  <dc:creator>Raphael Saldanha</dc:creator>
  <cp:keywords/>
  <dcterms:created xsi:type="dcterms:W3CDTF">2023-02-27T12:07:04Z</dcterms:created>
  <dcterms:modified xsi:type="dcterms:W3CDTF">2023-02-27T12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4</vt:lpwstr>
  </property>
  <property fmtid="{D5CDD505-2E9C-101B-9397-08002B2CF9AE}" pid="3" name="output">
    <vt:lpwstr>word_document</vt:lpwstr>
  </property>
</Properties>
</file>